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7FB5D" w14:textId="092972EF" w:rsidR="00A02D8E" w:rsidRPr="00A02D8E" w:rsidRDefault="00A02D8E" w:rsidP="00A02D8E">
      <w:pPr>
        <w:spacing w:after="0"/>
        <w:jc w:val="center"/>
        <w:rPr>
          <w:b/>
          <w:bCs/>
          <w:sz w:val="26"/>
          <w:szCs w:val="26"/>
        </w:rPr>
      </w:pPr>
      <w:r w:rsidRPr="00A02D8E">
        <w:rPr>
          <w:b/>
          <w:bCs/>
          <w:sz w:val="26"/>
          <w:szCs w:val="26"/>
        </w:rPr>
        <w:t>New Faith Baptist Church International</w:t>
      </w:r>
    </w:p>
    <w:p w14:paraId="579ED34B" w14:textId="7FAF18D1" w:rsidR="002C2A28" w:rsidRPr="00A02D8E" w:rsidRDefault="002C2A28" w:rsidP="00A02D8E">
      <w:pPr>
        <w:spacing w:after="0"/>
        <w:jc w:val="center"/>
        <w:rPr>
          <w:b/>
          <w:bCs/>
          <w:sz w:val="26"/>
          <w:szCs w:val="26"/>
        </w:rPr>
      </w:pPr>
      <w:r w:rsidRPr="00A02D8E">
        <w:rPr>
          <w:b/>
          <w:bCs/>
          <w:sz w:val="26"/>
          <w:szCs w:val="26"/>
        </w:rPr>
        <w:t>March 2022 Congregational Prayer</w:t>
      </w:r>
    </w:p>
    <w:p w14:paraId="4AFD7618" w14:textId="77777777" w:rsidR="00925F54" w:rsidRPr="00320652" w:rsidRDefault="00925F54" w:rsidP="00925F54">
      <w:pPr>
        <w:pStyle w:val="NormalWeb"/>
        <w:spacing w:before="0" w:beforeAutospacing="0" w:after="0" w:afterAutospacing="0" w:line="331" w:lineRule="atLeast"/>
        <w:jc w:val="center"/>
        <w:rPr>
          <w:b/>
          <w:bCs/>
        </w:rPr>
      </w:pPr>
      <w:r w:rsidRPr="00320652">
        <w:rPr>
          <w:rFonts w:ascii="Times New Roman" w:hAnsi="Times New Roman" w:cs="Times New Roman"/>
          <w:b/>
          <w:bCs/>
          <w:i/>
          <w:iCs/>
          <w:color w:val="000000"/>
          <w:sz w:val="26"/>
          <w:szCs w:val="26"/>
        </w:rPr>
        <w:t>(</w:t>
      </w:r>
      <w:r w:rsidRPr="00320652">
        <w:rPr>
          <w:rFonts w:ascii="Times New Roman" w:hAnsi="Times New Roman" w:cs="Times New Roman"/>
          <w:b/>
          <w:bCs/>
          <w:i/>
          <w:iCs/>
          <w:color w:val="000000"/>
          <w:sz w:val="26"/>
          <w:szCs w:val="26"/>
          <w:u w:val="single"/>
        </w:rPr>
        <w:t>Please read this prayer every morning and night before going to bed</w:t>
      </w:r>
      <w:r w:rsidRPr="00320652">
        <w:rPr>
          <w:rFonts w:ascii="Times New Roman" w:hAnsi="Times New Roman" w:cs="Times New Roman"/>
          <w:b/>
          <w:bCs/>
          <w:i/>
          <w:iCs/>
          <w:color w:val="000000"/>
          <w:sz w:val="26"/>
          <w:szCs w:val="26"/>
        </w:rPr>
        <w:t>)</w:t>
      </w:r>
    </w:p>
    <w:p w14:paraId="540A955D" w14:textId="77777777" w:rsidR="00925F54" w:rsidRDefault="00925F54" w:rsidP="00881DA7">
      <w:pPr>
        <w:jc w:val="both"/>
        <w:rPr>
          <w:sz w:val="25"/>
          <w:szCs w:val="25"/>
        </w:rPr>
      </w:pPr>
    </w:p>
    <w:p w14:paraId="3685CBB7" w14:textId="2F89C9AC" w:rsidR="00045E7C" w:rsidRPr="0022610E" w:rsidRDefault="00045E7C" w:rsidP="00881DA7">
      <w:pPr>
        <w:jc w:val="both"/>
        <w:rPr>
          <w:sz w:val="25"/>
          <w:szCs w:val="25"/>
        </w:rPr>
      </w:pPr>
      <w:r w:rsidRPr="0022610E">
        <w:rPr>
          <w:sz w:val="25"/>
          <w:szCs w:val="25"/>
        </w:rPr>
        <w:t>We glorify You</w:t>
      </w:r>
      <w:r w:rsidR="00925F54">
        <w:rPr>
          <w:sz w:val="25"/>
          <w:szCs w:val="25"/>
        </w:rPr>
        <w:t>,</w:t>
      </w:r>
      <w:r w:rsidR="00E23CCB">
        <w:rPr>
          <w:sz w:val="25"/>
          <w:szCs w:val="25"/>
        </w:rPr>
        <w:t xml:space="preserve"> The I Am that I Am</w:t>
      </w:r>
      <w:r w:rsidR="00925F54">
        <w:rPr>
          <w:sz w:val="25"/>
          <w:szCs w:val="25"/>
        </w:rPr>
        <w:t>,</w:t>
      </w:r>
      <w:r w:rsidRPr="0022610E">
        <w:rPr>
          <w:sz w:val="25"/>
          <w:szCs w:val="25"/>
        </w:rPr>
        <w:t xml:space="preserve"> and thank You for the Blood of Jesus that </w:t>
      </w:r>
      <w:r w:rsidR="00D747FF">
        <w:rPr>
          <w:sz w:val="25"/>
          <w:szCs w:val="25"/>
        </w:rPr>
        <w:t xml:space="preserve">forgives us and </w:t>
      </w:r>
      <w:r w:rsidR="0022610E" w:rsidRPr="0022610E">
        <w:rPr>
          <w:sz w:val="25"/>
          <w:szCs w:val="25"/>
        </w:rPr>
        <w:t>sets us free.</w:t>
      </w:r>
    </w:p>
    <w:p w14:paraId="02479190" w14:textId="1776ECEE" w:rsidR="002C2A28" w:rsidRPr="0022610E" w:rsidRDefault="002C2A28" w:rsidP="00881DA7">
      <w:pPr>
        <w:jc w:val="both"/>
        <w:rPr>
          <w:sz w:val="25"/>
          <w:szCs w:val="25"/>
        </w:rPr>
      </w:pPr>
      <w:r w:rsidRPr="0022610E">
        <w:rPr>
          <w:sz w:val="25"/>
          <w:szCs w:val="25"/>
        </w:rPr>
        <w:t>We plead the Blood of Jesus</w:t>
      </w:r>
      <w:r w:rsidR="00925F54">
        <w:rPr>
          <w:sz w:val="25"/>
          <w:szCs w:val="25"/>
        </w:rPr>
        <w:t>,</w:t>
      </w:r>
      <w:r w:rsidRPr="0022610E">
        <w:rPr>
          <w:sz w:val="25"/>
          <w:szCs w:val="25"/>
        </w:rPr>
        <w:t xml:space="preserve"> and we come against the Prince of Persia attempting to hinder our prayers and declare in the Name of The Lord Jesus our blessings are release</w:t>
      </w:r>
      <w:r w:rsidR="00925F54">
        <w:rPr>
          <w:sz w:val="25"/>
          <w:szCs w:val="25"/>
        </w:rPr>
        <w:t>d</w:t>
      </w:r>
      <w:r w:rsidRPr="0022610E">
        <w:rPr>
          <w:sz w:val="25"/>
          <w:szCs w:val="25"/>
        </w:rPr>
        <w:t>, our abundance is released, our healing is released, our favor is released, our testimonies are released today for the Glory of the God of Abraham, Isaac</w:t>
      </w:r>
      <w:r w:rsidR="00925F54">
        <w:rPr>
          <w:sz w:val="25"/>
          <w:szCs w:val="25"/>
        </w:rPr>
        <w:t>,</w:t>
      </w:r>
      <w:r w:rsidRPr="0022610E">
        <w:rPr>
          <w:sz w:val="25"/>
          <w:szCs w:val="25"/>
        </w:rPr>
        <w:t xml:space="preserve"> and Jacob. The darkness is removed from our lives,</w:t>
      </w:r>
      <w:r w:rsidR="00E609C5">
        <w:rPr>
          <w:sz w:val="25"/>
          <w:szCs w:val="25"/>
        </w:rPr>
        <w:t xml:space="preserve"> </w:t>
      </w:r>
      <w:r w:rsidR="00C721BE">
        <w:rPr>
          <w:sz w:val="25"/>
          <w:szCs w:val="25"/>
        </w:rPr>
        <w:t xml:space="preserve">removed </w:t>
      </w:r>
      <w:r w:rsidR="00C721BE" w:rsidRPr="0022610E">
        <w:rPr>
          <w:sz w:val="25"/>
          <w:szCs w:val="25"/>
        </w:rPr>
        <w:t>from</w:t>
      </w:r>
      <w:r w:rsidRPr="0022610E">
        <w:rPr>
          <w:sz w:val="25"/>
          <w:szCs w:val="25"/>
        </w:rPr>
        <w:t xml:space="preserve"> New Faith,</w:t>
      </w:r>
      <w:r w:rsidR="00E609C5">
        <w:rPr>
          <w:sz w:val="25"/>
          <w:szCs w:val="25"/>
        </w:rPr>
        <w:t xml:space="preserve"> removed</w:t>
      </w:r>
      <w:r w:rsidRPr="0022610E">
        <w:rPr>
          <w:sz w:val="25"/>
          <w:szCs w:val="25"/>
        </w:rPr>
        <w:t xml:space="preserve"> from </w:t>
      </w:r>
      <w:r w:rsidR="00925F54">
        <w:rPr>
          <w:sz w:val="25"/>
          <w:szCs w:val="25"/>
        </w:rPr>
        <w:t xml:space="preserve">The </w:t>
      </w:r>
      <w:r w:rsidRPr="0022610E">
        <w:rPr>
          <w:sz w:val="25"/>
          <w:szCs w:val="25"/>
        </w:rPr>
        <w:t xml:space="preserve">Joseph Assignment by the power that raised </w:t>
      </w:r>
      <w:r w:rsidR="00F326C3" w:rsidRPr="0022610E">
        <w:rPr>
          <w:sz w:val="25"/>
          <w:szCs w:val="25"/>
        </w:rPr>
        <w:t xml:space="preserve">Christ </w:t>
      </w:r>
      <w:r w:rsidRPr="0022610E">
        <w:rPr>
          <w:sz w:val="25"/>
          <w:szCs w:val="25"/>
        </w:rPr>
        <w:t>Jesus from the dead. The darkness is removed NOW!!! Glory to The Lord Jesus – The Light of the World!! May the Armies of the Lord wage war on our behalf and return our blessings in the name of The Lord Jesus! We shall possess our possessions for the Glory of God</w:t>
      </w:r>
      <w:r w:rsidR="00925F54">
        <w:rPr>
          <w:sz w:val="25"/>
          <w:szCs w:val="25"/>
        </w:rPr>
        <w:t>,</w:t>
      </w:r>
      <w:r w:rsidRPr="0022610E">
        <w:rPr>
          <w:sz w:val="25"/>
          <w:szCs w:val="25"/>
        </w:rPr>
        <w:t xml:space="preserve"> and as we pray, our agreement strengthens the Armies of The Lord to release our favor, our due season, our prosperity, our promotion.</w:t>
      </w:r>
      <w:r w:rsidR="00F326C3" w:rsidRPr="0022610E">
        <w:rPr>
          <w:sz w:val="25"/>
          <w:szCs w:val="25"/>
        </w:rPr>
        <w:t xml:space="preserve"> Hallelujah to The King of kings and Lord of lords!! Be thou glorified --- thank You for the testimonies of increase! Thank You for Your faithfulness and mercy! The time to favor us is now! Deliverance is now --- in the name of The Lord Jesus. Thank You, ABBA Father!</w:t>
      </w:r>
    </w:p>
    <w:p w14:paraId="4BB3BC00" w14:textId="00E88967" w:rsidR="002C2A28" w:rsidRPr="0022610E" w:rsidRDefault="002C2A28" w:rsidP="00881DA7">
      <w:pPr>
        <w:jc w:val="both"/>
        <w:rPr>
          <w:sz w:val="25"/>
          <w:szCs w:val="25"/>
        </w:rPr>
      </w:pPr>
      <w:r w:rsidRPr="0022610E">
        <w:rPr>
          <w:sz w:val="25"/>
          <w:szCs w:val="25"/>
        </w:rPr>
        <w:t>Holy Spirit</w:t>
      </w:r>
      <w:r w:rsidR="00925F54">
        <w:rPr>
          <w:sz w:val="25"/>
          <w:szCs w:val="25"/>
        </w:rPr>
        <w:t>, we invite you to travel through our bloodline past, present, and future, cancel every agreement with evil and let judgment come upon everyone who seeks to delay, manipulate,</w:t>
      </w:r>
      <w:r w:rsidRPr="0022610E">
        <w:rPr>
          <w:sz w:val="25"/>
          <w:szCs w:val="25"/>
        </w:rPr>
        <w:t xml:space="preserve"> and destroy </w:t>
      </w:r>
      <w:r w:rsidR="00185717" w:rsidRPr="0022610E">
        <w:rPr>
          <w:sz w:val="25"/>
          <w:szCs w:val="25"/>
        </w:rPr>
        <w:t xml:space="preserve">Your predestined purpose and plans for our lives. The protection of the Lord is upon us. We cancel early death sentences by the blood of The Lord Jesus and the number of our days we shall fulfill. We cancel attacks on our finances by the blood of The Lord Jesus and declare every root causing confusion, chaos, and </w:t>
      </w:r>
      <w:r w:rsidR="00546210">
        <w:rPr>
          <w:sz w:val="25"/>
          <w:szCs w:val="25"/>
        </w:rPr>
        <w:t>lack</w:t>
      </w:r>
      <w:r w:rsidR="00185717" w:rsidRPr="0022610E">
        <w:rPr>
          <w:sz w:val="25"/>
          <w:szCs w:val="25"/>
        </w:rPr>
        <w:t xml:space="preserve"> die at the root now in the name of The Lord Jesus. The Lord rebuke – Satan now in the name of The Lord Jesus</w:t>
      </w:r>
      <w:r w:rsidR="00925F54">
        <w:rPr>
          <w:sz w:val="25"/>
          <w:szCs w:val="25"/>
        </w:rPr>
        <w:t>,</w:t>
      </w:r>
      <w:r w:rsidR="00185717" w:rsidRPr="0022610E">
        <w:rPr>
          <w:sz w:val="25"/>
          <w:szCs w:val="25"/>
        </w:rPr>
        <w:t xml:space="preserve"> and we lo</w:t>
      </w:r>
      <w:r w:rsidR="00F326C3" w:rsidRPr="0022610E">
        <w:rPr>
          <w:sz w:val="25"/>
          <w:szCs w:val="25"/>
        </w:rPr>
        <w:t>o</w:t>
      </w:r>
      <w:r w:rsidR="00185717" w:rsidRPr="0022610E">
        <w:rPr>
          <w:sz w:val="25"/>
          <w:szCs w:val="25"/>
        </w:rPr>
        <w:t xml:space="preserve">se the light of God upon our </w:t>
      </w:r>
      <w:r w:rsidR="00F326C3" w:rsidRPr="0022610E">
        <w:rPr>
          <w:sz w:val="25"/>
          <w:szCs w:val="25"/>
        </w:rPr>
        <w:t xml:space="preserve">lives, </w:t>
      </w:r>
      <w:r w:rsidR="00F10D61" w:rsidRPr="0022610E">
        <w:rPr>
          <w:sz w:val="25"/>
          <w:szCs w:val="25"/>
        </w:rPr>
        <w:t>upon New</w:t>
      </w:r>
      <w:r w:rsidR="00185717" w:rsidRPr="0022610E">
        <w:rPr>
          <w:sz w:val="25"/>
          <w:szCs w:val="25"/>
        </w:rPr>
        <w:t xml:space="preserve"> Faith</w:t>
      </w:r>
      <w:r w:rsidR="00925F54">
        <w:rPr>
          <w:sz w:val="25"/>
          <w:szCs w:val="25"/>
        </w:rPr>
        <w:t>,</w:t>
      </w:r>
      <w:r w:rsidR="00185717" w:rsidRPr="0022610E">
        <w:rPr>
          <w:sz w:val="25"/>
          <w:szCs w:val="25"/>
        </w:rPr>
        <w:t xml:space="preserve"> and </w:t>
      </w:r>
      <w:r w:rsidR="00F326C3" w:rsidRPr="0022610E">
        <w:rPr>
          <w:sz w:val="25"/>
          <w:szCs w:val="25"/>
        </w:rPr>
        <w:t xml:space="preserve">upon the </w:t>
      </w:r>
      <w:r w:rsidR="00185717" w:rsidRPr="0022610E">
        <w:rPr>
          <w:sz w:val="25"/>
          <w:szCs w:val="25"/>
        </w:rPr>
        <w:t xml:space="preserve">Joseph Assignment in </w:t>
      </w:r>
      <w:r w:rsidR="00F326C3" w:rsidRPr="0022610E">
        <w:rPr>
          <w:sz w:val="25"/>
          <w:szCs w:val="25"/>
        </w:rPr>
        <w:t xml:space="preserve">the name of the </w:t>
      </w:r>
      <w:r w:rsidR="00185717" w:rsidRPr="0022610E">
        <w:rPr>
          <w:sz w:val="25"/>
          <w:szCs w:val="25"/>
        </w:rPr>
        <w:t>Lord Jesus</w:t>
      </w:r>
      <w:r w:rsidR="00F326C3" w:rsidRPr="0022610E">
        <w:rPr>
          <w:sz w:val="25"/>
          <w:szCs w:val="25"/>
        </w:rPr>
        <w:t xml:space="preserve"> – Hallelujah!</w:t>
      </w:r>
      <w:r w:rsidR="00185717" w:rsidRPr="0022610E">
        <w:rPr>
          <w:sz w:val="25"/>
          <w:szCs w:val="25"/>
        </w:rPr>
        <w:t xml:space="preserve"> We receive our garment of glory, our garment of praise, beauty for ashes</w:t>
      </w:r>
      <w:r w:rsidR="00925F54">
        <w:rPr>
          <w:sz w:val="25"/>
          <w:szCs w:val="25"/>
        </w:rPr>
        <w:t>,</w:t>
      </w:r>
      <w:r w:rsidR="00185717" w:rsidRPr="0022610E">
        <w:rPr>
          <w:sz w:val="25"/>
          <w:szCs w:val="25"/>
        </w:rPr>
        <w:t xml:space="preserve"> and we thank you</w:t>
      </w:r>
      <w:r w:rsidR="00925F54">
        <w:rPr>
          <w:sz w:val="25"/>
          <w:szCs w:val="25"/>
        </w:rPr>
        <w:t>,</w:t>
      </w:r>
      <w:r w:rsidR="00185717" w:rsidRPr="0022610E">
        <w:rPr>
          <w:sz w:val="25"/>
          <w:szCs w:val="25"/>
        </w:rPr>
        <w:t xml:space="preserve"> Lord Jesus</w:t>
      </w:r>
      <w:r w:rsidR="00925F54">
        <w:rPr>
          <w:sz w:val="25"/>
          <w:szCs w:val="25"/>
        </w:rPr>
        <w:t>,</w:t>
      </w:r>
      <w:r w:rsidR="00185717" w:rsidRPr="0022610E">
        <w:rPr>
          <w:sz w:val="25"/>
          <w:szCs w:val="25"/>
        </w:rPr>
        <w:t xml:space="preserve"> for </w:t>
      </w:r>
      <w:r w:rsidR="009B10E0">
        <w:rPr>
          <w:sz w:val="25"/>
          <w:szCs w:val="25"/>
        </w:rPr>
        <w:t>Y</w:t>
      </w:r>
      <w:r w:rsidR="00185717" w:rsidRPr="0022610E">
        <w:rPr>
          <w:sz w:val="25"/>
          <w:szCs w:val="25"/>
        </w:rPr>
        <w:t>our plans to prosper us and not to harm us. We cast out the devil that torment</w:t>
      </w:r>
      <w:r w:rsidR="00925F54">
        <w:rPr>
          <w:sz w:val="25"/>
          <w:szCs w:val="25"/>
        </w:rPr>
        <w:t>s</w:t>
      </w:r>
      <w:r w:rsidR="00185717" w:rsidRPr="0022610E">
        <w:rPr>
          <w:sz w:val="25"/>
          <w:szCs w:val="25"/>
        </w:rPr>
        <w:t xml:space="preserve"> our singles</w:t>
      </w:r>
      <w:r w:rsidR="00925F54">
        <w:rPr>
          <w:sz w:val="25"/>
          <w:szCs w:val="25"/>
        </w:rPr>
        <w:t>,</w:t>
      </w:r>
      <w:r w:rsidR="00185717" w:rsidRPr="0022610E">
        <w:rPr>
          <w:sz w:val="25"/>
          <w:szCs w:val="25"/>
        </w:rPr>
        <w:t xml:space="preserve"> and we </w:t>
      </w:r>
      <w:r w:rsidR="00F326C3" w:rsidRPr="0022610E">
        <w:rPr>
          <w:sz w:val="25"/>
          <w:szCs w:val="25"/>
        </w:rPr>
        <w:t>cast out</w:t>
      </w:r>
      <w:r w:rsidR="00185717" w:rsidRPr="0022610E">
        <w:rPr>
          <w:sz w:val="25"/>
          <w:szCs w:val="25"/>
        </w:rPr>
        <w:t xml:space="preserve"> that devil </w:t>
      </w:r>
      <w:r w:rsidR="00925F54">
        <w:rPr>
          <w:sz w:val="25"/>
          <w:szCs w:val="25"/>
        </w:rPr>
        <w:t>destroying</w:t>
      </w:r>
      <w:r w:rsidR="00185717" w:rsidRPr="0022610E">
        <w:rPr>
          <w:sz w:val="25"/>
          <w:szCs w:val="25"/>
        </w:rPr>
        <w:t xml:space="preserve"> our marriages in the Name of The Lord Jesus. What God has joined </w:t>
      </w:r>
      <w:r w:rsidR="00A16048" w:rsidRPr="0022610E">
        <w:rPr>
          <w:sz w:val="25"/>
          <w:szCs w:val="25"/>
        </w:rPr>
        <w:t>together</w:t>
      </w:r>
      <w:r w:rsidR="00925F54">
        <w:rPr>
          <w:sz w:val="25"/>
          <w:szCs w:val="25"/>
        </w:rPr>
        <w:t>,</w:t>
      </w:r>
      <w:r w:rsidR="00A16048" w:rsidRPr="0022610E">
        <w:rPr>
          <w:sz w:val="25"/>
          <w:szCs w:val="25"/>
        </w:rPr>
        <w:t xml:space="preserve"> let</w:t>
      </w:r>
      <w:r w:rsidR="00185717" w:rsidRPr="0022610E">
        <w:rPr>
          <w:sz w:val="25"/>
          <w:szCs w:val="25"/>
        </w:rPr>
        <w:t xml:space="preserve"> no man or woman put asunder. We receive deliverance now in the Name of The Lord Jesus!</w:t>
      </w:r>
      <w:r w:rsidR="00F326C3" w:rsidRPr="0022610E">
        <w:rPr>
          <w:sz w:val="25"/>
          <w:szCs w:val="25"/>
        </w:rPr>
        <w:t xml:space="preserve"> We declare the darkness has disappeared</w:t>
      </w:r>
      <w:r w:rsidR="00925F54">
        <w:rPr>
          <w:sz w:val="25"/>
          <w:szCs w:val="25"/>
        </w:rPr>
        <w:t>,</w:t>
      </w:r>
      <w:r w:rsidR="00F326C3" w:rsidRPr="0022610E">
        <w:rPr>
          <w:sz w:val="25"/>
          <w:szCs w:val="25"/>
        </w:rPr>
        <w:t xml:space="preserve"> and we welcome the Light of God to shine forth in our lives. We agree</w:t>
      </w:r>
      <w:r w:rsidR="00925F54">
        <w:rPr>
          <w:sz w:val="25"/>
          <w:szCs w:val="25"/>
        </w:rPr>
        <w:t>,</w:t>
      </w:r>
      <w:r w:rsidR="00F326C3" w:rsidRPr="0022610E">
        <w:rPr>
          <w:sz w:val="25"/>
          <w:szCs w:val="25"/>
        </w:rPr>
        <w:t xml:space="preserve"> Lord, You are good</w:t>
      </w:r>
      <w:r w:rsidR="00925F54">
        <w:rPr>
          <w:sz w:val="25"/>
          <w:szCs w:val="25"/>
        </w:rPr>
        <w:t>,</w:t>
      </w:r>
      <w:r w:rsidR="00F326C3" w:rsidRPr="0022610E">
        <w:rPr>
          <w:sz w:val="25"/>
          <w:szCs w:val="25"/>
        </w:rPr>
        <w:t xml:space="preserve"> and Your mercies endure forever! Lord, glorify Yourself in </w:t>
      </w:r>
      <w:r w:rsidR="00AF101B">
        <w:rPr>
          <w:sz w:val="25"/>
          <w:szCs w:val="25"/>
        </w:rPr>
        <w:t>us</w:t>
      </w:r>
      <w:r w:rsidR="00F326C3" w:rsidRPr="0022610E">
        <w:rPr>
          <w:sz w:val="25"/>
          <w:szCs w:val="25"/>
        </w:rPr>
        <w:t>!</w:t>
      </w:r>
      <w:r w:rsidR="00767962">
        <w:rPr>
          <w:sz w:val="25"/>
          <w:szCs w:val="25"/>
        </w:rPr>
        <w:t xml:space="preserve"> We are blessed and highly favored! </w:t>
      </w:r>
      <w:r w:rsidR="00146169">
        <w:rPr>
          <w:sz w:val="25"/>
          <w:szCs w:val="25"/>
        </w:rPr>
        <w:t xml:space="preserve">We welcome the Spirit of Wisdom to rest upon us and revival to come into our </w:t>
      </w:r>
      <w:r w:rsidR="007067C4">
        <w:rPr>
          <w:sz w:val="25"/>
          <w:szCs w:val="25"/>
        </w:rPr>
        <w:t>hearts</w:t>
      </w:r>
      <w:r w:rsidR="00874363">
        <w:rPr>
          <w:sz w:val="25"/>
          <w:szCs w:val="25"/>
        </w:rPr>
        <w:t xml:space="preserve"> as we take your </w:t>
      </w:r>
      <w:r w:rsidR="00925F54">
        <w:rPr>
          <w:sz w:val="25"/>
          <w:szCs w:val="25"/>
        </w:rPr>
        <w:t>G</w:t>
      </w:r>
      <w:r w:rsidR="00874363">
        <w:rPr>
          <w:sz w:val="25"/>
          <w:szCs w:val="25"/>
        </w:rPr>
        <w:t xml:space="preserve">ospel to the world. </w:t>
      </w:r>
      <w:r w:rsidR="00925F54">
        <w:rPr>
          <w:sz w:val="25"/>
          <w:szCs w:val="25"/>
        </w:rPr>
        <w:t xml:space="preserve">Nations be open to the Gospel of Jesus Christ, and ALL Wars cease. </w:t>
      </w:r>
    </w:p>
    <w:p w14:paraId="2B6E66EE" w14:textId="79AEB974" w:rsidR="00F326C3" w:rsidRPr="0022610E" w:rsidRDefault="00F326C3" w:rsidP="00881DA7">
      <w:pPr>
        <w:jc w:val="both"/>
        <w:rPr>
          <w:sz w:val="25"/>
          <w:szCs w:val="25"/>
        </w:rPr>
      </w:pPr>
      <w:r w:rsidRPr="0022610E">
        <w:rPr>
          <w:sz w:val="25"/>
          <w:szCs w:val="25"/>
        </w:rPr>
        <w:t>Thank You</w:t>
      </w:r>
      <w:r w:rsidR="00925F54">
        <w:rPr>
          <w:sz w:val="25"/>
          <w:szCs w:val="25"/>
        </w:rPr>
        <w:t>,</w:t>
      </w:r>
      <w:r w:rsidRPr="0022610E">
        <w:rPr>
          <w:sz w:val="25"/>
          <w:szCs w:val="25"/>
        </w:rPr>
        <w:t xml:space="preserve"> Lord</w:t>
      </w:r>
      <w:r w:rsidR="00925F54">
        <w:rPr>
          <w:sz w:val="25"/>
          <w:szCs w:val="25"/>
        </w:rPr>
        <w:t>,</w:t>
      </w:r>
      <w:r w:rsidRPr="0022610E">
        <w:rPr>
          <w:sz w:val="25"/>
          <w:szCs w:val="25"/>
        </w:rPr>
        <w:t xml:space="preserve"> for reversing the curse! Thank You</w:t>
      </w:r>
      <w:r w:rsidR="00925F54">
        <w:rPr>
          <w:sz w:val="25"/>
          <w:szCs w:val="25"/>
        </w:rPr>
        <w:t>,</w:t>
      </w:r>
      <w:r w:rsidRPr="0022610E">
        <w:rPr>
          <w:sz w:val="25"/>
          <w:szCs w:val="25"/>
        </w:rPr>
        <w:t xml:space="preserve"> Lord Jesus</w:t>
      </w:r>
      <w:r w:rsidR="00925F54">
        <w:rPr>
          <w:sz w:val="25"/>
          <w:szCs w:val="25"/>
        </w:rPr>
        <w:t>,</w:t>
      </w:r>
      <w:r w:rsidRPr="0022610E">
        <w:rPr>
          <w:sz w:val="25"/>
          <w:szCs w:val="25"/>
        </w:rPr>
        <w:t xml:space="preserve"> we are entering into our gates of abundance for Your namesake in the name of the Lord Jesus. All plots of the enemy that has tampered with our lives are returned to the sender in the</w:t>
      </w:r>
      <w:r w:rsidR="00D05267">
        <w:rPr>
          <w:sz w:val="25"/>
          <w:szCs w:val="25"/>
        </w:rPr>
        <w:t xml:space="preserve"> mighty</w:t>
      </w:r>
      <w:r w:rsidRPr="0022610E">
        <w:rPr>
          <w:sz w:val="25"/>
          <w:szCs w:val="25"/>
        </w:rPr>
        <w:t xml:space="preserve"> name of The Lord Jesus. We declare </w:t>
      </w:r>
      <w:r w:rsidR="00316970" w:rsidRPr="0022610E">
        <w:rPr>
          <w:sz w:val="25"/>
          <w:szCs w:val="25"/>
        </w:rPr>
        <w:t>speed over our assignments. We have toiled for our dreams and assignments and have been hindered</w:t>
      </w:r>
      <w:r w:rsidR="00925F54">
        <w:rPr>
          <w:sz w:val="25"/>
          <w:szCs w:val="25"/>
        </w:rPr>
        <w:t>,</w:t>
      </w:r>
      <w:r w:rsidR="00316970" w:rsidRPr="0022610E">
        <w:rPr>
          <w:sz w:val="25"/>
          <w:szCs w:val="25"/>
        </w:rPr>
        <w:t xml:space="preserve"> but today – we shall recover all in the name of the Lord Jesus</w:t>
      </w:r>
      <w:r w:rsidR="00925F54">
        <w:rPr>
          <w:sz w:val="25"/>
          <w:szCs w:val="25"/>
        </w:rPr>
        <w:t>,</w:t>
      </w:r>
      <w:r w:rsidR="00316970" w:rsidRPr="0022610E">
        <w:rPr>
          <w:sz w:val="25"/>
          <w:szCs w:val="25"/>
        </w:rPr>
        <w:t xml:space="preserve"> and what would take others </w:t>
      </w:r>
      <w:r w:rsidR="00925F54">
        <w:rPr>
          <w:sz w:val="25"/>
          <w:szCs w:val="25"/>
        </w:rPr>
        <w:t>ten</w:t>
      </w:r>
      <w:r w:rsidR="00316970" w:rsidRPr="0022610E">
        <w:rPr>
          <w:sz w:val="25"/>
          <w:szCs w:val="25"/>
        </w:rPr>
        <w:t xml:space="preserve"> years it shall be accomplished for us in 10 months in the name of The Lord Jesus. Hallelujah to the King of kings and Lord of lords. Thank You, God, Our Father – Our Maker</w:t>
      </w:r>
      <w:r w:rsidR="00F64E8D">
        <w:rPr>
          <w:sz w:val="25"/>
          <w:szCs w:val="25"/>
        </w:rPr>
        <w:t xml:space="preserve">--- You are </w:t>
      </w:r>
      <w:r w:rsidR="00C721BE">
        <w:rPr>
          <w:sz w:val="25"/>
          <w:szCs w:val="25"/>
        </w:rPr>
        <w:t>good,</w:t>
      </w:r>
      <w:r w:rsidR="00F64E8D">
        <w:rPr>
          <w:sz w:val="25"/>
          <w:szCs w:val="25"/>
        </w:rPr>
        <w:t xml:space="preserve"> and Your mercies endure forever.</w:t>
      </w:r>
      <w:r w:rsidR="00AB01F5">
        <w:rPr>
          <w:sz w:val="25"/>
          <w:szCs w:val="25"/>
        </w:rPr>
        <w:t xml:space="preserve"> Thank You for manifestation in our lives.</w:t>
      </w:r>
    </w:p>
    <w:p w14:paraId="32E01BFD" w14:textId="2C587089" w:rsidR="00A47C6F" w:rsidRPr="0022610E" w:rsidRDefault="00316970" w:rsidP="00881DA7">
      <w:pPr>
        <w:jc w:val="both"/>
        <w:rPr>
          <w:sz w:val="25"/>
          <w:szCs w:val="25"/>
        </w:rPr>
      </w:pPr>
      <w:r w:rsidRPr="0022610E">
        <w:rPr>
          <w:sz w:val="25"/>
          <w:szCs w:val="25"/>
        </w:rPr>
        <w:t>We put on the whole armor of God and let the earth open up and swallow every enemy of God</w:t>
      </w:r>
      <w:r w:rsidR="00925F54">
        <w:rPr>
          <w:sz w:val="25"/>
          <w:szCs w:val="25"/>
        </w:rPr>
        <w:t>'</w:t>
      </w:r>
      <w:r w:rsidRPr="0022610E">
        <w:rPr>
          <w:sz w:val="25"/>
          <w:szCs w:val="25"/>
        </w:rPr>
        <w:t>s purpose for our lives in the</w:t>
      </w:r>
      <w:r w:rsidR="006D4250">
        <w:rPr>
          <w:sz w:val="25"/>
          <w:szCs w:val="25"/>
        </w:rPr>
        <w:t xml:space="preserve"> name of</w:t>
      </w:r>
      <w:r w:rsidRPr="0022610E">
        <w:rPr>
          <w:sz w:val="25"/>
          <w:szCs w:val="25"/>
        </w:rPr>
        <w:t xml:space="preserve"> </w:t>
      </w:r>
      <w:r w:rsidR="006D4250">
        <w:rPr>
          <w:sz w:val="25"/>
          <w:szCs w:val="25"/>
        </w:rPr>
        <w:t xml:space="preserve">the </w:t>
      </w:r>
      <w:r w:rsidRPr="0022610E">
        <w:rPr>
          <w:sz w:val="25"/>
          <w:szCs w:val="25"/>
        </w:rPr>
        <w:t xml:space="preserve">Lord Jesus. We know prayer keeps our spiritual fire burning and connects </w:t>
      </w:r>
      <w:r w:rsidRPr="0022610E">
        <w:rPr>
          <w:sz w:val="25"/>
          <w:szCs w:val="25"/>
        </w:rPr>
        <w:lastRenderedPageBreak/>
        <w:t xml:space="preserve">with the Armies of The Lord for </w:t>
      </w:r>
      <w:r w:rsidR="00B4776C">
        <w:rPr>
          <w:sz w:val="25"/>
          <w:szCs w:val="25"/>
        </w:rPr>
        <w:t xml:space="preserve">our </w:t>
      </w:r>
      <w:r w:rsidRPr="0022610E">
        <w:rPr>
          <w:sz w:val="25"/>
          <w:szCs w:val="25"/>
        </w:rPr>
        <w:t>victory! We commit to praying for God</w:t>
      </w:r>
      <w:r w:rsidR="00925F54">
        <w:rPr>
          <w:sz w:val="25"/>
          <w:szCs w:val="25"/>
        </w:rPr>
        <w:t>'</w:t>
      </w:r>
      <w:r w:rsidRPr="0022610E">
        <w:rPr>
          <w:sz w:val="25"/>
          <w:szCs w:val="25"/>
        </w:rPr>
        <w:t xml:space="preserve">s presence in our lives. </w:t>
      </w:r>
      <w:r w:rsidR="005D1627" w:rsidRPr="0022610E">
        <w:rPr>
          <w:sz w:val="25"/>
          <w:szCs w:val="25"/>
        </w:rPr>
        <w:t>We commit to p</w:t>
      </w:r>
      <w:r w:rsidRPr="0022610E">
        <w:rPr>
          <w:sz w:val="25"/>
          <w:szCs w:val="25"/>
        </w:rPr>
        <w:t>raying for God</w:t>
      </w:r>
      <w:r w:rsidR="00925F54">
        <w:rPr>
          <w:sz w:val="25"/>
          <w:szCs w:val="25"/>
        </w:rPr>
        <w:t>'</w:t>
      </w:r>
      <w:r w:rsidRPr="0022610E">
        <w:rPr>
          <w:sz w:val="25"/>
          <w:szCs w:val="25"/>
        </w:rPr>
        <w:t>s power to be released upon our lives – that the Light of God may shine upon our lives, our healing is no</w:t>
      </w:r>
      <w:r w:rsidR="005D1627" w:rsidRPr="0022610E">
        <w:rPr>
          <w:sz w:val="25"/>
          <w:szCs w:val="25"/>
        </w:rPr>
        <w:t xml:space="preserve">w, our </w:t>
      </w:r>
      <w:r w:rsidR="00F35DFE" w:rsidRPr="0022610E">
        <w:rPr>
          <w:sz w:val="25"/>
          <w:szCs w:val="25"/>
        </w:rPr>
        <w:t xml:space="preserve">lifting is now!! </w:t>
      </w:r>
      <w:r w:rsidR="00584CC1" w:rsidRPr="0022610E">
        <w:rPr>
          <w:sz w:val="25"/>
          <w:szCs w:val="25"/>
        </w:rPr>
        <w:t>We bind the strongman</w:t>
      </w:r>
      <w:r w:rsidR="000F7424" w:rsidRPr="0022610E">
        <w:rPr>
          <w:sz w:val="25"/>
          <w:szCs w:val="25"/>
        </w:rPr>
        <w:t xml:space="preserve"> who is </w:t>
      </w:r>
      <w:r w:rsidR="00A662B2" w:rsidRPr="0022610E">
        <w:rPr>
          <w:sz w:val="25"/>
          <w:szCs w:val="25"/>
        </w:rPr>
        <w:t>manipulating</w:t>
      </w:r>
      <w:r w:rsidR="000F7424" w:rsidRPr="0022610E">
        <w:rPr>
          <w:sz w:val="25"/>
          <w:szCs w:val="25"/>
        </w:rPr>
        <w:t xml:space="preserve"> our outcomes</w:t>
      </w:r>
      <w:r w:rsidR="00584CC1" w:rsidRPr="0022610E">
        <w:rPr>
          <w:sz w:val="25"/>
          <w:szCs w:val="25"/>
        </w:rPr>
        <w:t xml:space="preserve"> in the name of The Lord Jesus</w:t>
      </w:r>
      <w:r w:rsidR="00A662B2" w:rsidRPr="0022610E">
        <w:rPr>
          <w:sz w:val="25"/>
          <w:szCs w:val="25"/>
        </w:rPr>
        <w:t>! Hallelujah!! Thank You</w:t>
      </w:r>
      <w:r w:rsidR="00925F54">
        <w:rPr>
          <w:sz w:val="25"/>
          <w:szCs w:val="25"/>
        </w:rPr>
        <w:t>,</w:t>
      </w:r>
      <w:r w:rsidR="00A662B2" w:rsidRPr="0022610E">
        <w:rPr>
          <w:sz w:val="25"/>
          <w:szCs w:val="25"/>
        </w:rPr>
        <w:t xml:space="preserve"> Lord</w:t>
      </w:r>
      <w:r w:rsidR="006F06A9" w:rsidRPr="0022610E">
        <w:rPr>
          <w:sz w:val="25"/>
          <w:szCs w:val="25"/>
        </w:rPr>
        <w:t xml:space="preserve"> Jesus</w:t>
      </w:r>
      <w:r w:rsidR="00925F54">
        <w:rPr>
          <w:sz w:val="25"/>
          <w:szCs w:val="25"/>
        </w:rPr>
        <w:t>,</w:t>
      </w:r>
      <w:r w:rsidR="00A662B2" w:rsidRPr="0022610E">
        <w:rPr>
          <w:sz w:val="25"/>
          <w:szCs w:val="25"/>
        </w:rPr>
        <w:t xml:space="preserve"> for recovery and restoration</w:t>
      </w:r>
      <w:r w:rsidR="00CC4818" w:rsidRPr="0022610E">
        <w:rPr>
          <w:sz w:val="25"/>
          <w:szCs w:val="25"/>
        </w:rPr>
        <w:t xml:space="preserve"> – double for our troubles</w:t>
      </w:r>
      <w:r w:rsidR="00A662B2" w:rsidRPr="0022610E">
        <w:rPr>
          <w:sz w:val="25"/>
          <w:szCs w:val="25"/>
        </w:rPr>
        <w:t xml:space="preserve">! </w:t>
      </w:r>
      <w:r w:rsidR="00D463D0" w:rsidRPr="0022610E">
        <w:rPr>
          <w:sz w:val="25"/>
          <w:szCs w:val="25"/>
        </w:rPr>
        <w:t>Lord Jesus, return our possessions!! Let God arise and let His enemies be scattered!</w:t>
      </w:r>
      <w:r w:rsidR="0034700F" w:rsidRPr="0022610E">
        <w:rPr>
          <w:sz w:val="25"/>
          <w:szCs w:val="25"/>
        </w:rPr>
        <w:t xml:space="preserve"> We declare an utter end to every form of </w:t>
      </w:r>
      <w:r w:rsidR="0044320B" w:rsidRPr="0022610E">
        <w:rPr>
          <w:sz w:val="25"/>
          <w:szCs w:val="25"/>
        </w:rPr>
        <w:t>affliction --</w:t>
      </w:r>
      <w:r w:rsidR="00A47C6F" w:rsidRPr="0022610E">
        <w:rPr>
          <w:sz w:val="25"/>
          <w:szCs w:val="25"/>
        </w:rPr>
        <w:t xml:space="preserve"> in the name of The Lord Jesus!</w:t>
      </w:r>
    </w:p>
    <w:p w14:paraId="01DDFD5C" w14:textId="5373885E" w:rsidR="00316970" w:rsidRPr="0022610E" w:rsidRDefault="00A47C6F" w:rsidP="00881DA7">
      <w:pPr>
        <w:jc w:val="both"/>
        <w:rPr>
          <w:sz w:val="25"/>
          <w:szCs w:val="25"/>
        </w:rPr>
      </w:pPr>
      <w:r w:rsidRPr="0022610E">
        <w:rPr>
          <w:sz w:val="25"/>
          <w:szCs w:val="25"/>
        </w:rPr>
        <w:t xml:space="preserve">We thank You for our due season! </w:t>
      </w:r>
      <w:r w:rsidR="001E01A2" w:rsidRPr="0022610E">
        <w:rPr>
          <w:sz w:val="25"/>
          <w:szCs w:val="25"/>
        </w:rPr>
        <w:t xml:space="preserve">We thank You </w:t>
      </w:r>
      <w:r w:rsidR="00925F54">
        <w:rPr>
          <w:sz w:val="25"/>
          <w:szCs w:val="25"/>
        </w:rPr>
        <w:t xml:space="preserve">for </w:t>
      </w:r>
      <w:r w:rsidR="001E01A2" w:rsidRPr="0022610E">
        <w:rPr>
          <w:sz w:val="25"/>
          <w:szCs w:val="25"/>
        </w:rPr>
        <w:t xml:space="preserve">the time to favor us has come! </w:t>
      </w:r>
      <w:r w:rsidRPr="0022610E">
        <w:rPr>
          <w:sz w:val="25"/>
          <w:szCs w:val="25"/>
        </w:rPr>
        <w:t xml:space="preserve">We thank You for our </w:t>
      </w:r>
      <w:r w:rsidR="001D18EB" w:rsidRPr="0022610E">
        <w:rPr>
          <w:sz w:val="25"/>
          <w:szCs w:val="25"/>
        </w:rPr>
        <w:t xml:space="preserve">increase!! Great God of Jacob, Your name is a </w:t>
      </w:r>
      <w:r w:rsidR="0044320B" w:rsidRPr="0022610E">
        <w:rPr>
          <w:sz w:val="25"/>
          <w:szCs w:val="25"/>
        </w:rPr>
        <w:t xml:space="preserve">strong </w:t>
      </w:r>
      <w:r w:rsidR="00A16048" w:rsidRPr="0022610E">
        <w:rPr>
          <w:sz w:val="25"/>
          <w:szCs w:val="25"/>
        </w:rPr>
        <w:t>tower --</w:t>
      </w:r>
      <w:r w:rsidR="0044320B" w:rsidRPr="0022610E">
        <w:rPr>
          <w:sz w:val="25"/>
          <w:szCs w:val="25"/>
        </w:rPr>
        <w:t xml:space="preserve"> the righteous run in and are saved.  </w:t>
      </w:r>
      <w:r w:rsidR="00A662B2" w:rsidRPr="0022610E">
        <w:rPr>
          <w:sz w:val="25"/>
          <w:szCs w:val="25"/>
        </w:rPr>
        <w:t xml:space="preserve"> </w:t>
      </w:r>
      <w:r w:rsidR="00611F42" w:rsidRPr="0022610E">
        <w:rPr>
          <w:sz w:val="25"/>
          <w:szCs w:val="25"/>
        </w:rPr>
        <w:t xml:space="preserve">Adonai Elohim, be thou glorified! We </w:t>
      </w:r>
      <w:r w:rsidR="001E1543" w:rsidRPr="0022610E">
        <w:rPr>
          <w:sz w:val="25"/>
          <w:szCs w:val="25"/>
        </w:rPr>
        <w:t>welcome favor in our lives. Increase our discernment because a lack of discernment causes us to los</w:t>
      </w:r>
      <w:r w:rsidR="00D27615" w:rsidRPr="0022610E">
        <w:rPr>
          <w:sz w:val="25"/>
          <w:szCs w:val="25"/>
        </w:rPr>
        <w:t>e</w:t>
      </w:r>
      <w:r w:rsidR="001E1543" w:rsidRPr="0022610E">
        <w:rPr>
          <w:sz w:val="25"/>
          <w:szCs w:val="25"/>
        </w:rPr>
        <w:t xml:space="preserve"> things, misuse things </w:t>
      </w:r>
      <w:r w:rsidR="00930162" w:rsidRPr="0022610E">
        <w:rPr>
          <w:sz w:val="25"/>
          <w:szCs w:val="25"/>
        </w:rPr>
        <w:t>and become a tool of the enemy</w:t>
      </w:r>
      <w:r w:rsidR="00925F54">
        <w:rPr>
          <w:sz w:val="25"/>
          <w:szCs w:val="25"/>
        </w:rPr>
        <w:t>;</w:t>
      </w:r>
      <w:r w:rsidR="003232BA" w:rsidRPr="0022610E">
        <w:rPr>
          <w:sz w:val="25"/>
          <w:szCs w:val="25"/>
        </w:rPr>
        <w:t xml:space="preserve"> therefore</w:t>
      </w:r>
      <w:r w:rsidR="00925F54">
        <w:rPr>
          <w:sz w:val="25"/>
          <w:szCs w:val="25"/>
        </w:rPr>
        <w:t>,</w:t>
      </w:r>
      <w:r w:rsidR="003232BA" w:rsidRPr="0022610E">
        <w:rPr>
          <w:sz w:val="25"/>
          <w:szCs w:val="25"/>
        </w:rPr>
        <w:t xml:space="preserve"> we ask God that you</w:t>
      </w:r>
      <w:r w:rsidR="00BD585A" w:rsidRPr="0022610E">
        <w:rPr>
          <w:sz w:val="25"/>
          <w:szCs w:val="25"/>
        </w:rPr>
        <w:t xml:space="preserve"> increase our understanding of the fear of the Lord! Hallelujah!! </w:t>
      </w:r>
      <w:r w:rsidR="00925F54">
        <w:rPr>
          <w:sz w:val="25"/>
          <w:szCs w:val="25"/>
        </w:rPr>
        <w:t>F</w:t>
      </w:r>
      <w:r w:rsidR="00BD585A" w:rsidRPr="0022610E">
        <w:rPr>
          <w:sz w:val="25"/>
          <w:szCs w:val="25"/>
        </w:rPr>
        <w:t>avor is our name!</w:t>
      </w:r>
      <w:r w:rsidR="003A1D1E" w:rsidRPr="0022610E">
        <w:rPr>
          <w:sz w:val="25"/>
          <w:szCs w:val="25"/>
        </w:rPr>
        <w:t xml:space="preserve"> The blessing of the Lord is flowing</w:t>
      </w:r>
      <w:r w:rsidR="003232BA" w:rsidRPr="0022610E">
        <w:rPr>
          <w:sz w:val="25"/>
          <w:szCs w:val="25"/>
        </w:rPr>
        <w:t xml:space="preserve"> through us</w:t>
      </w:r>
      <w:r w:rsidR="003A1D1E" w:rsidRPr="0022610E">
        <w:rPr>
          <w:sz w:val="25"/>
          <w:szCs w:val="25"/>
        </w:rPr>
        <w:t xml:space="preserve"> into the world and </w:t>
      </w:r>
      <w:r w:rsidR="00E8158A" w:rsidRPr="0022610E">
        <w:rPr>
          <w:sz w:val="25"/>
          <w:szCs w:val="25"/>
        </w:rPr>
        <w:t>into the generations. E</w:t>
      </w:r>
      <w:r w:rsidR="0059341B" w:rsidRPr="0022610E">
        <w:rPr>
          <w:sz w:val="25"/>
          <w:szCs w:val="25"/>
        </w:rPr>
        <w:t>rase the mark of evil</w:t>
      </w:r>
      <w:r w:rsidR="0072486A" w:rsidRPr="0022610E">
        <w:rPr>
          <w:sz w:val="25"/>
          <w:szCs w:val="25"/>
        </w:rPr>
        <w:t>, debt</w:t>
      </w:r>
      <w:r w:rsidR="00925F54">
        <w:rPr>
          <w:sz w:val="25"/>
          <w:szCs w:val="25"/>
        </w:rPr>
        <w:t>,</w:t>
      </w:r>
      <w:r w:rsidR="0059341B" w:rsidRPr="0022610E">
        <w:rPr>
          <w:sz w:val="25"/>
          <w:szCs w:val="25"/>
        </w:rPr>
        <w:t xml:space="preserve"> and death off our lives –the Blood of Jesus</w:t>
      </w:r>
      <w:r w:rsidR="002D7A67" w:rsidRPr="0022610E">
        <w:rPr>
          <w:sz w:val="25"/>
          <w:szCs w:val="25"/>
        </w:rPr>
        <w:t xml:space="preserve"> is upon our lives! The Blood of Jesus protects </w:t>
      </w:r>
      <w:r w:rsidR="001B5949" w:rsidRPr="0022610E">
        <w:rPr>
          <w:sz w:val="25"/>
          <w:szCs w:val="25"/>
        </w:rPr>
        <w:t>our going out</w:t>
      </w:r>
      <w:r w:rsidR="00925F54">
        <w:rPr>
          <w:sz w:val="25"/>
          <w:szCs w:val="25"/>
        </w:rPr>
        <w:t>,</w:t>
      </w:r>
      <w:r w:rsidR="001B5949" w:rsidRPr="0022610E">
        <w:rPr>
          <w:sz w:val="25"/>
          <w:szCs w:val="25"/>
        </w:rPr>
        <w:t xml:space="preserve"> and our coming in!</w:t>
      </w:r>
      <w:r w:rsidR="00A9681B" w:rsidRPr="0022610E">
        <w:rPr>
          <w:sz w:val="25"/>
          <w:szCs w:val="25"/>
        </w:rPr>
        <w:t xml:space="preserve"> We are the head and not the tail. We are on top and never beneath.</w:t>
      </w:r>
      <w:r w:rsidR="0072486A" w:rsidRPr="0022610E">
        <w:rPr>
          <w:sz w:val="25"/>
          <w:szCs w:val="25"/>
        </w:rPr>
        <w:t xml:space="preserve"> We are the Light of The World as our Savior</w:t>
      </w:r>
      <w:r w:rsidR="00925F54">
        <w:rPr>
          <w:sz w:val="25"/>
          <w:szCs w:val="25"/>
        </w:rPr>
        <w:t>,</w:t>
      </w:r>
      <w:r w:rsidR="0072486A" w:rsidRPr="0022610E">
        <w:rPr>
          <w:sz w:val="25"/>
          <w:szCs w:val="25"/>
        </w:rPr>
        <w:t xml:space="preserve"> and King is the Light of the World!</w:t>
      </w:r>
      <w:r w:rsidR="0011533F" w:rsidRPr="0022610E">
        <w:rPr>
          <w:sz w:val="25"/>
          <w:szCs w:val="25"/>
        </w:rPr>
        <w:t xml:space="preserve"> Any power working against our light</w:t>
      </w:r>
      <w:r w:rsidR="00925F54">
        <w:rPr>
          <w:sz w:val="25"/>
          <w:szCs w:val="25"/>
        </w:rPr>
        <w:t>,</w:t>
      </w:r>
      <w:r w:rsidR="0011533F" w:rsidRPr="0022610E">
        <w:rPr>
          <w:sz w:val="25"/>
          <w:szCs w:val="25"/>
        </w:rPr>
        <w:t xml:space="preserve"> let them be arrested in the name of The Lord Jesus! </w:t>
      </w:r>
      <w:r w:rsidR="0062561F" w:rsidRPr="0022610E">
        <w:rPr>
          <w:sz w:val="25"/>
          <w:szCs w:val="25"/>
        </w:rPr>
        <w:t xml:space="preserve">We declare this week is a week of testimonies --- we praise You </w:t>
      </w:r>
      <w:r w:rsidR="006D56C7" w:rsidRPr="0022610E">
        <w:rPr>
          <w:sz w:val="25"/>
          <w:szCs w:val="25"/>
        </w:rPr>
        <w:t>Everlasting God</w:t>
      </w:r>
      <w:r w:rsidR="0062561F" w:rsidRPr="0022610E">
        <w:rPr>
          <w:sz w:val="25"/>
          <w:szCs w:val="25"/>
        </w:rPr>
        <w:t xml:space="preserve"> </w:t>
      </w:r>
      <w:r w:rsidR="00B75EEF" w:rsidRPr="0022610E">
        <w:rPr>
          <w:sz w:val="25"/>
          <w:szCs w:val="25"/>
        </w:rPr>
        <w:t>because You</w:t>
      </w:r>
      <w:r w:rsidR="006D56C7" w:rsidRPr="0022610E">
        <w:rPr>
          <w:sz w:val="25"/>
          <w:szCs w:val="25"/>
        </w:rPr>
        <w:t xml:space="preserve"> watch over Your </w:t>
      </w:r>
      <w:r w:rsidR="00925F54">
        <w:rPr>
          <w:sz w:val="25"/>
          <w:szCs w:val="25"/>
        </w:rPr>
        <w:t>W</w:t>
      </w:r>
      <w:r w:rsidR="006D56C7" w:rsidRPr="0022610E">
        <w:rPr>
          <w:sz w:val="25"/>
          <w:szCs w:val="25"/>
        </w:rPr>
        <w:t>ord to perform it</w:t>
      </w:r>
      <w:r w:rsidR="00925F54">
        <w:rPr>
          <w:sz w:val="25"/>
          <w:szCs w:val="25"/>
        </w:rPr>
        <w:t>,</w:t>
      </w:r>
      <w:r w:rsidR="006D56C7" w:rsidRPr="0022610E">
        <w:rPr>
          <w:sz w:val="25"/>
          <w:szCs w:val="25"/>
        </w:rPr>
        <w:t xml:space="preserve"> and it cannot return to you unfulfilled. </w:t>
      </w:r>
      <w:r w:rsidR="00C638C4" w:rsidRPr="0022610E">
        <w:rPr>
          <w:sz w:val="25"/>
          <w:szCs w:val="25"/>
        </w:rPr>
        <w:t>Every Prince of Persia working against our miracle</w:t>
      </w:r>
      <w:r w:rsidR="00530558" w:rsidRPr="0022610E">
        <w:rPr>
          <w:sz w:val="25"/>
          <w:szCs w:val="25"/>
        </w:rPr>
        <w:t>, working against the release of our des</w:t>
      </w:r>
      <w:r w:rsidR="00974685" w:rsidRPr="0022610E">
        <w:rPr>
          <w:sz w:val="25"/>
          <w:szCs w:val="25"/>
        </w:rPr>
        <w:t>tiny doors ---</w:t>
      </w:r>
      <w:r w:rsidR="00C638C4" w:rsidRPr="0022610E">
        <w:rPr>
          <w:sz w:val="25"/>
          <w:szCs w:val="25"/>
        </w:rPr>
        <w:t xml:space="preserve"> we command their hand to w</w:t>
      </w:r>
      <w:r w:rsidR="00530558" w:rsidRPr="0022610E">
        <w:rPr>
          <w:sz w:val="25"/>
          <w:szCs w:val="25"/>
        </w:rPr>
        <w:t>ither now in the name of The Lord Jesus</w:t>
      </w:r>
      <w:r w:rsidR="00925F54">
        <w:rPr>
          <w:sz w:val="25"/>
          <w:szCs w:val="25"/>
        </w:rPr>
        <w:t>,</w:t>
      </w:r>
      <w:r w:rsidR="00974685" w:rsidRPr="0022610E">
        <w:rPr>
          <w:sz w:val="25"/>
          <w:szCs w:val="25"/>
        </w:rPr>
        <w:t xml:space="preserve"> and destiny doors are open this week in the name of The Lord Jesus!</w:t>
      </w:r>
    </w:p>
    <w:p w14:paraId="00EBF2FE" w14:textId="5BC2ABEE" w:rsidR="00316970" w:rsidRPr="0022610E" w:rsidRDefault="00C073E1" w:rsidP="00881DA7">
      <w:pPr>
        <w:jc w:val="both"/>
        <w:rPr>
          <w:sz w:val="25"/>
          <w:szCs w:val="25"/>
        </w:rPr>
      </w:pPr>
      <w:r w:rsidRPr="0022610E">
        <w:rPr>
          <w:sz w:val="25"/>
          <w:szCs w:val="25"/>
        </w:rPr>
        <w:t>Lord Jesus, b</w:t>
      </w:r>
      <w:r w:rsidR="000427D5" w:rsidRPr="0022610E">
        <w:rPr>
          <w:sz w:val="25"/>
          <w:szCs w:val="25"/>
        </w:rPr>
        <w:t>ring our enemies to shame and confusion,</w:t>
      </w:r>
      <w:r w:rsidRPr="0022610E">
        <w:rPr>
          <w:sz w:val="25"/>
          <w:szCs w:val="25"/>
        </w:rPr>
        <w:t xml:space="preserve"> we declare</w:t>
      </w:r>
      <w:r w:rsidR="000427D5" w:rsidRPr="0022610E">
        <w:rPr>
          <w:sz w:val="25"/>
          <w:szCs w:val="25"/>
        </w:rPr>
        <w:t xml:space="preserve"> the angel of the Lord pursue them and persecute them for their </w:t>
      </w:r>
      <w:r w:rsidR="004F0F87" w:rsidRPr="0022610E">
        <w:rPr>
          <w:sz w:val="25"/>
          <w:szCs w:val="25"/>
        </w:rPr>
        <w:t>wicked intent.</w:t>
      </w:r>
      <w:r w:rsidR="00F46501" w:rsidRPr="0022610E">
        <w:rPr>
          <w:sz w:val="25"/>
          <w:szCs w:val="25"/>
        </w:rPr>
        <w:t xml:space="preserve"> Let the darkness of the Lord overshadow them.</w:t>
      </w:r>
      <w:r w:rsidR="004F0F87" w:rsidRPr="0022610E">
        <w:rPr>
          <w:sz w:val="25"/>
          <w:szCs w:val="25"/>
        </w:rPr>
        <w:t xml:space="preserve"> </w:t>
      </w:r>
      <w:r w:rsidR="00105E76" w:rsidRPr="0022610E">
        <w:rPr>
          <w:sz w:val="25"/>
          <w:szCs w:val="25"/>
        </w:rPr>
        <w:t xml:space="preserve">Release our hidden treasure </w:t>
      </w:r>
      <w:r w:rsidR="00C041EA" w:rsidRPr="0022610E">
        <w:rPr>
          <w:sz w:val="25"/>
          <w:szCs w:val="25"/>
        </w:rPr>
        <w:t xml:space="preserve">now!! We command our hidden treasure to </w:t>
      </w:r>
      <w:r w:rsidR="00105E76" w:rsidRPr="0022610E">
        <w:rPr>
          <w:sz w:val="25"/>
          <w:szCs w:val="25"/>
        </w:rPr>
        <w:t xml:space="preserve">come back to us in the name of The Lord Jesus!! Let the Light of God come now and shine </w:t>
      </w:r>
      <w:r w:rsidR="001F0C75" w:rsidRPr="0022610E">
        <w:rPr>
          <w:sz w:val="25"/>
          <w:szCs w:val="25"/>
        </w:rPr>
        <w:t>forth for Your namesake</w:t>
      </w:r>
      <w:r w:rsidR="008F0092" w:rsidRPr="0022610E">
        <w:rPr>
          <w:sz w:val="25"/>
          <w:szCs w:val="25"/>
        </w:rPr>
        <w:t xml:space="preserve"> Lord Jesus! </w:t>
      </w:r>
      <w:r w:rsidR="0038605F" w:rsidRPr="0022610E">
        <w:rPr>
          <w:sz w:val="25"/>
          <w:szCs w:val="25"/>
        </w:rPr>
        <w:t>Every monitoring spirit receive</w:t>
      </w:r>
      <w:r w:rsidR="00925F54">
        <w:rPr>
          <w:sz w:val="25"/>
          <w:szCs w:val="25"/>
        </w:rPr>
        <w:t>s</w:t>
      </w:r>
      <w:r w:rsidR="0038605F" w:rsidRPr="0022610E">
        <w:rPr>
          <w:sz w:val="25"/>
          <w:szCs w:val="25"/>
        </w:rPr>
        <w:t xml:space="preserve"> blindness</w:t>
      </w:r>
      <w:r w:rsidR="00E958EA" w:rsidRPr="0022610E">
        <w:rPr>
          <w:sz w:val="25"/>
          <w:szCs w:val="25"/>
        </w:rPr>
        <w:t xml:space="preserve"> in the name of Jesus Christ! </w:t>
      </w:r>
      <w:r w:rsidR="00AE1F64" w:rsidRPr="0022610E">
        <w:rPr>
          <w:sz w:val="25"/>
          <w:szCs w:val="25"/>
        </w:rPr>
        <w:t>We exalt You</w:t>
      </w:r>
      <w:r w:rsidR="00925F54">
        <w:rPr>
          <w:sz w:val="25"/>
          <w:szCs w:val="25"/>
        </w:rPr>
        <w:t>, God,</w:t>
      </w:r>
      <w:r w:rsidR="00AE1F64" w:rsidRPr="0022610E">
        <w:rPr>
          <w:sz w:val="25"/>
          <w:szCs w:val="25"/>
        </w:rPr>
        <w:t xml:space="preserve"> for the light </w:t>
      </w:r>
      <w:r w:rsidR="006D048A" w:rsidRPr="0022610E">
        <w:rPr>
          <w:sz w:val="25"/>
          <w:szCs w:val="25"/>
        </w:rPr>
        <w:t>You have</w:t>
      </w:r>
      <w:r w:rsidR="00AE1F64" w:rsidRPr="0022610E">
        <w:rPr>
          <w:sz w:val="25"/>
          <w:szCs w:val="25"/>
        </w:rPr>
        <w:t xml:space="preserve"> shined on our path. We paralyze every monitoring spirit</w:t>
      </w:r>
      <w:r w:rsidR="006D048A" w:rsidRPr="0022610E">
        <w:rPr>
          <w:sz w:val="25"/>
          <w:szCs w:val="25"/>
        </w:rPr>
        <w:t xml:space="preserve"> --- thank You for peace and restoration. We thank You for all </w:t>
      </w:r>
      <w:r w:rsidR="004C75EC" w:rsidRPr="0022610E">
        <w:rPr>
          <w:sz w:val="25"/>
          <w:szCs w:val="25"/>
        </w:rPr>
        <w:t>You have done</w:t>
      </w:r>
      <w:r w:rsidR="00925F54">
        <w:rPr>
          <w:sz w:val="25"/>
          <w:szCs w:val="25"/>
        </w:rPr>
        <w:t>,</w:t>
      </w:r>
      <w:r w:rsidR="004C75EC" w:rsidRPr="0022610E">
        <w:rPr>
          <w:sz w:val="25"/>
          <w:szCs w:val="25"/>
        </w:rPr>
        <w:t xml:space="preserve"> all You are doing</w:t>
      </w:r>
      <w:r w:rsidR="00925F54">
        <w:rPr>
          <w:sz w:val="25"/>
          <w:szCs w:val="25"/>
        </w:rPr>
        <w:t>,</w:t>
      </w:r>
      <w:r w:rsidR="004C75EC" w:rsidRPr="0022610E">
        <w:rPr>
          <w:sz w:val="25"/>
          <w:szCs w:val="25"/>
        </w:rPr>
        <w:t xml:space="preserve"> and all You plan to do in our lives.</w:t>
      </w:r>
      <w:r w:rsidR="00ED0359" w:rsidRPr="0022610E">
        <w:rPr>
          <w:sz w:val="25"/>
          <w:szCs w:val="25"/>
        </w:rPr>
        <w:t xml:space="preserve"> </w:t>
      </w:r>
      <w:r w:rsidR="00DB4750" w:rsidRPr="0022610E">
        <w:rPr>
          <w:sz w:val="25"/>
          <w:szCs w:val="25"/>
        </w:rPr>
        <w:t xml:space="preserve">The protection of the Lord of Hosts is upon us! </w:t>
      </w:r>
      <w:r w:rsidR="0004208A" w:rsidRPr="0022610E">
        <w:rPr>
          <w:sz w:val="25"/>
          <w:szCs w:val="25"/>
        </w:rPr>
        <w:t>No weapon formed against us shall prosper</w:t>
      </w:r>
      <w:r w:rsidR="00925F54">
        <w:rPr>
          <w:sz w:val="25"/>
          <w:szCs w:val="25"/>
        </w:rPr>
        <w:t>,</w:t>
      </w:r>
      <w:r w:rsidR="0004208A" w:rsidRPr="0022610E">
        <w:rPr>
          <w:sz w:val="25"/>
          <w:szCs w:val="25"/>
        </w:rPr>
        <w:t xml:space="preserve"> and every tongue that rises up against us </w:t>
      </w:r>
      <w:r w:rsidR="0059606B" w:rsidRPr="0022610E">
        <w:rPr>
          <w:sz w:val="25"/>
          <w:szCs w:val="25"/>
        </w:rPr>
        <w:t xml:space="preserve">---we </w:t>
      </w:r>
      <w:r w:rsidR="0004208A" w:rsidRPr="0022610E">
        <w:rPr>
          <w:sz w:val="25"/>
          <w:szCs w:val="25"/>
        </w:rPr>
        <w:t xml:space="preserve">shall </w:t>
      </w:r>
      <w:r w:rsidR="0059606B" w:rsidRPr="0022610E">
        <w:rPr>
          <w:sz w:val="25"/>
          <w:szCs w:val="25"/>
        </w:rPr>
        <w:t>condemn.</w:t>
      </w:r>
      <w:r w:rsidR="0018538E" w:rsidRPr="0022610E">
        <w:rPr>
          <w:sz w:val="25"/>
          <w:szCs w:val="25"/>
        </w:rPr>
        <w:t xml:space="preserve">  </w:t>
      </w:r>
    </w:p>
    <w:p w14:paraId="00BBF7D9" w14:textId="0E7D2F15" w:rsidR="0018538E" w:rsidRPr="0022610E" w:rsidRDefault="0018538E" w:rsidP="00881DA7">
      <w:pPr>
        <w:jc w:val="both"/>
        <w:rPr>
          <w:sz w:val="25"/>
          <w:szCs w:val="25"/>
        </w:rPr>
      </w:pPr>
      <w:r w:rsidRPr="0022610E">
        <w:rPr>
          <w:sz w:val="25"/>
          <w:szCs w:val="25"/>
        </w:rPr>
        <w:t xml:space="preserve">Failure has bowed. Sickness has bowed! </w:t>
      </w:r>
      <w:r w:rsidR="006F0832" w:rsidRPr="0022610E">
        <w:rPr>
          <w:sz w:val="25"/>
          <w:szCs w:val="25"/>
        </w:rPr>
        <w:t xml:space="preserve">Our enemies </w:t>
      </w:r>
      <w:r w:rsidR="009438EB" w:rsidRPr="0022610E">
        <w:rPr>
          <w:sz w:val="25"/>
          <w:szCs w:val="25"/>
        </w:rPr>
        <w:t>have</w:t>
      </w:r>
      <w:r w:rsidR="006F0832" w:rsidRPr="0022610E">
        <w:rPr>
          <w:sz w:val="25"/>
          <w:szCs w:val="25"/>
        </w:rPr>
        <w:t xml:space="preserve"> bowed. </w:t>
      </w:r>
      <w:r w:rsidRPr="0022610E">
        <w:rPr>
          <w:sz w:val="25"/>
          <w:szCs w:val="25"/>
        </w:rPr>
        <w:t xml:space="preserve">Every knee shall </w:t>
      </w:r>
      <w:r w:rsidR="00594672" w:rsidRPr="0022610E">
        <w:rPr>
          <w:sz w:val="25"/>
          <w:szCs w:val="25"/>
        </w:rPr>
        <w:t>bow,</w:t>
      </w:r>
      <w:r w:rsidRPr="0022610E">
        <w:rPr>
          <w:sz w:val="25"/>
          <w:szCs w:val="25"/>
        </w:rPr>
        <w:t xml:space="preserve"> and every tongue shall confess that Jesus Christ is Lord to the Glory of God!! </w:t>
      </w:r>
      <w:r w:rsidR="00B75EEF" w:rsidRPr="0022610E">
        <w:rPr>
          <w:sz w:val="25"/>
          <w:szCs w:val="25"/>
        </w:rPr>
        <w:t>Thank You</w:t>
      </w:r>
      <w:r w:rsidR="00925F54">
        <w:rPr>
          <w:sz w:val="25"/>
          <w:szCs w:val="25"/>
        </w:rPr>
        <w:t>,</w:t>
      </w:r>
      <w:r w:rsidR="00B75EEF" w:rsidRPr="0022610E">
        <w:rPr>
          <w:sz w:val="25"/>
          <w:szCs w:val="25"/>
        </w:rPr>
        <w:t xml:space="preserve"> Lord Jesus! We Love You</w:t>
      </w:r>
      <w:r w:rsidR="00925F54">
        <w:rPr>
          <w:sz w:val="25"/>
          <w:szCs w:val="25"/>
        </w:rPr>
        <w:t>,</w:t>
      </w:r>
      <w:r w:rsidR="00B75EEF" w:rsidRPr="0022610E">
        <w:rPr>
          <w:sz w:val="25"/>
          <w:szCs w:val="25"/>
        </w:rPr>
        <w:t xml:space="preserve"> Lord Jesus!!</w:t>
      </w:r>
      <w:r w:rsidR="00B6454B" w:rsidRPr="0022610E">
        <w:rPr>
          <w:sz w:val="25"/>
          <w:szCs w:val="25"/>
        </w:rPr>
        <w:t xml:space="preserve"> This week we will testify of </w:t>
      </w:r>
      <w:r w:rsidR="002B455D" w:rsidRPr="0022610E">
        <w:rPr>
          <w:sz w:val="25"/>
          <w:szCs w:val="25"/>
        </w:rPr>
        <w:t>God</w:t>
      </w:r>
      <w:r w:rsidR="00925F54">
        <w:rPr>
          <w:sz w:val="25"/>
          <w:szCs w:val="25"/>
        </w:rPr>
        <w:t>'</w:t>
      </w:r>
      <w:r w:rsidR="002B455D" w:rsidRPr="0022610E">
        <w:rPr>
          <w:sz w:val="25"/>
          <w:szCs w:val="25"/>
        </w:rPr>
        <w:t xml:space="preserve">s faithfulness in our lives. We will win together! We will </w:t>
      </w:r>
      <w:r w:rsidR="001F790F" w:rsidRPr="0022610E">
        <w:rPr>
          <w:sz w:val="25"/>
          <w:szCs w:val="25"/>
        </w:rPr>
        <w:t xml:space="preserve">stand </w:t>
      </w:r>
      <w:r w:rsidR="00594672" w:rsidRPr="0022610E">
        <w:rPr>
          <w:sz w:val="25"/>
          <w:szCs w:val="25"/>
        </w:rPr>
        <w:t>together,</w:t>
      </w:r>
      <w:r w:rsidR="001F790F" w:rsidRPr="0022610E">
        <w:rPr>
          <w:sz w:val="25"/>
          <w:szCs w:val="25"/>
        </w:rPr>
        <w:t xml:space="preserve"> and no one will be left behind!</w:t>
      </w:r>
      <w:r w:rsidR="005C1F16" w:rsidRPr="0022610E">
        <w:rPr>
          <w:sz w:val="25"/>
          <w:szCs w:val="25"/>
        </w:rPr>
        <w:t xml:space="preserve"> We are a chosen people, a royal priesthood</w:t>
      </w:r>
      <w:r w:rsidR="00594672" w:rsidRPr="0022610E">
        <w:rPr>
          <w:sz w:val="25"/>
          <w:szCs w:val="25"/>
        </w:rPr>
        <w:t>, people who belong to God!</w:t>
      </w:r>
      <w:r w:rsidR="001F790F" w:rsidRPr="0022610E">
        <w:rPr>
          <w:sz w:val="25"/>
          <w:szCs w:val="25"/>
        </w:rPr>
        <w:t xml:space="preserve"> Victory is ours! </w:t>
      </w:r>
      <w:r w:rsidR="00594672" w:rsidRPr="0022610E">
        <w:rPr>
          <w:sz w:val="25"/>
          <w:szCs w:val="25"/>
        </w:rPr>
        <w:t xml:space="preserve">Thank </w:t>
      </w:r>
      <w:r w:rsidR="00A16048" w:rsidRPr="0022610E">
        <w:rPr>
          <w:sz w:val="25"/>
          <w:szCs w:val="25"/>
        </w:rPr>
        <w:t>You</w:t>
      </w:r>
      <w:r w:rsidR="00925F54">
        <w:rPr>
          <w:sz w:val="25"/>
          <w:szCs w:val="25"/>
        </w:rPr>
        <w:t>,</w:t>
      </w:r>
      <w:r w:rsidR="00A16048" w:rsidRPr="0022610E">
        <w:rPr>
          <w:sz w:val="25"/>
          <w:szCs w:val="25"/>
        </w:rPr>
        <w:t xml:space="preserve"> Jehovah</w:t>
      </w:r>
      <w:r w:rsidR="00594672" w:rsidRPr="0022610E">
        <w:rPr>
          <w:sz w:val="25"/>
          <w:szCs w:val="25"/>
        </w:rPr>
        <w:t xml:space="preserve"> Nissi</w:t>
      </w:r>
      <w:r w:rsidR="00925F54">
        <w:rPr>
          <w:sz w:val="25"/>
          <w:szCs w:val="25"/>
        </w:rPr>
        <w:t>,</w:t>
      </w:r>
      <w:r w:rsidR="00594672" w:rsidRPr="0022610E">
        <w:rPr>
          <w:sz w:val="25"/>
          <w:szCs w:val="25"/>
        </w:rPr>
        <w:t xml:space="preserve"> for v</w:t>
      </w:r>
      <w:r w:rsidR="001F790F" w:rsidRPr="0022610E">
        <w:rPr>
          <w:sz w:val="25"/>
          <w:szCs w:val="25"/>
        </w:rPr>
        <w:t>indicat</w:t>
      </w:r>
      <w:r w:rsidR="00594672" w:rsidRPr="0022610E">
        <w:rPr>
          <w:sz w:val="25"/>
          <w:szCs w:val="25"/>
        </w:rPr>
        <w:t>ing</w:t>
      </w:r>
      <w:r w:rsidR="001F790F" w:rsidRPr="0022610E">
        <w:rPr>
          <w:sz w:val="25"/>
          <w:szCs w:val="25"/>
        </w:rPr>
        <w:t xml:space="preserve"> us – Lord of H</w:t>
      </w:r>
      <w:r w:rsidR="00A30D19" w:rsidRPr="0022610E">
        <w:rPr>
          <w:sz w:val="25"/>
          <w:szCs w:val="25"/>
        </w:rPr>
        <w:t>o</w:t>
      </w:r>
      <w:r w:rsidR="001F790F" w:rsidRPr="0022610E">
        <w:rPr>
          <w:sz w:val="25"/>
          <w:szCs w:val="25"/>
        </w:rPr>
        <w:t>sts</w:t>
      </w:r>
      <w:r w:rsidR="00C2602C">
        <w:rPr>
          <w:sz w:val="25"/>
          <w:szCs w:val="25"/>
        </w:rPr>
        <w:t xml:space="preserve"> – You are mighty in battle</w:t>
      </w:r>
      <w:r w:rsidR="001F790F" w:rsidRPr="0022610E">
        <w:rPr>
          <w:sz w:val="25"/>
          <w:szCs w:val="25"/>
        </w:rPr>
        <w:t>!</w:t>
      </w:r>
      <w:r w:rsidR="005C1F16" w:rsidRPr="0022610E">
        <w:rPr>
          <w:sz w:val="25"/>
          <w:szCs w:val="25"/>
        </w:rPr>
        <w:t xml:space="preserve">  </w:t>
      </w:r>
    </w:p>
    <w:p w14:paraId="0E8DFA5B" w14:textId="5DB23212" w:rsidR="00242F11" w:rsidRPr="0022610E" w:rsidRDefault="00242F11" w:rsidP="00881DA7">
      <w:pPr>
        <w:jc w:val="both"/>
        <w:rPr>
          <w:sz w:val="25"/>
          <w:szCs w:val="25"/>
        </w:rPr>
      </w:pPr>
      <w:r w:rsidRPr="0022610E">
        <w:rPr>
          <w:sz w:val="25"/>
          <w:szCs w:val="25"/>
        </w:rPr>
        <w:t>Thank You, Lord Jesus</w:t>
      </w:r>
      <w:r w:rsidR="00925F54">
        <w:rPr>
          <w:sz w:val="25"/>
          <w:szCs w:val="25"/>
        </w:rPr>
        <w:t>,</w:t>
      </w:r>
      <w:r w:rsidRPr="0022610E">
        <w:rPr>
          <w:sz w:val="25"/>
          <w:szCs w:val="25"/>
        </w:rPr>
        <w:t xml:space="preserve"> the darkness has been removed!! Thank You</w:t>
      </w:r>
      <w:r w:rsidR="00925F54">
        <w:rPr>
          <w:sz w:val="25"/>
          <w:szCs w:val="25"/>
        </w:rPr>
        <w:t>,</w:t>
      </w:r>
      <w:r w:rsidRPr="0022610E">
        <w:rPr>
          <w:sz w:val="25"/>
          <w:szCs w:val="25"/>
        </w:rPr>
        <w:t xml:space="preserve"> Lord Jesus</w:t>
      </w:r>
      <w:r w:rsidR="00925F54">
        <w:rPr>
          <w:sz w:val="25"/>
          <w:szCs w:val="25"/>
        </w:rPr>
        <w:t>,</w:t>
      </w:r>
      <w:r w:rsidRPr="0022610E">
        <w:rPr>
          <w:sz w:val="25"/>
          <w:szCs w:val="25"/>
        </w:rPr>
        <w:t xml:space="preserve"> for the marvelous light!!!</w:t>
      </w:r>
    </w:p>
    <w:p w14:paraId="355B81ED" w14:textId="3898068A" w:rsidR="007977C9" w:rsidRPr="00881DA7" w:rsidRDefault="007977C9" w:rsidP="00881DA7">
      <w:pPr>
        <w:jc w:val="both"/>
        <w:rPr>
          <w:sz w:val="26"/>
          <w:szCs w:val="26"/>
        </w:rPr>
      </w:pPr>
      <w:r w:rsidRPr="0022610E">
        <w:rPr>
          <w:sz w:val="25"/>
          <w:szCs w:val="25"/>
        </w:rPr>
        <w:t>If God be for us</w:t>
      </w:r>
      <w:r w:rsidR="00925F54">
        <w:rPr>
          <w:sz w:val="25"/>
          <w:szCs w:val="25"/>
        </w:rPr>
        <w:t>,</w:t>
      </w:r>
      <w:r w:rsidRPr="0022610E">
        <w:rPr>
          <w:sz w:val="25"/>
          <w:szCs w:val="25"/>
        </w:rPr>
        <w:t xml:space="preserve"> who can</w:t>
      </w:r>
      <w:r w:rsidR="00241749" w:rsidRPr="0022610E">
        <w:rPr>
          <w:sz w:val="25"/>
          <w:szCs w:val="25"/>
        </w:rPr>
        <w:t xml:space="preserve"> </w:t>
      </w:r>
      <w:r w:rsidRPr="0022610E">
        <w:rPr>
          <w:sz w:val="25"/>
          <w:szCs w:val="25"/>
        </w:rPr>
        <w:t>be against us!</w:t>
      </w:r>
      <w:r w:rsidR="00A7684A" w:rsidRPr="0022610E">
        <w:rPr>
          <w:sz w:val="25"/>
          <w:szCs w:val="25"/>
        </w:rPr>
        <w:t xml:space="preserve"> We receive our testimonies!! We receive our double</w:t>
      </w:r>
      <w:r w:rsidR="005624FA">
        <w:rPr>
          <w:sz w:val="25"/>
          <w:szCs w:val="25"/>
        </w:rPr>
        <w:t xml:space="preserve"> blessings </w:t>
      </w:r>
      <w:r w:rsidR="009438EB">
        <w:rPr>
          <w:sz w:val="25"/>
          <w:szCs w:val="25"/>
        </w:rPr>
        <w:t xml:space="preserve">and </w:t>
      </w:r>
      <w:r w:rsidR="009438EB" w:rsidRPr="0022610E">
        <w:rPr>
          <w:sz w:val="25"/>
          <w:szCs w:val="25"/>
        </w:rPr>
        <w:t>increase</w:t>
      </w:r>
      <w:r w:rsidR="00A7684A" w:rsidRPr="0022610E">
        <w:rPr>
          <w:sz w:val="25"/>
          <w:szCs w:val="25"/>
        </w:rPr>
        <w:t xml:space="preserve"> in the name of The Lord Jesus!</w:t>
      </w:r>
      <w:r w:rsidR="00CB7DBE" w:rsidRPr="0022610E">
        <w:rPr>
          <w:sz w:val="25"/>
          <w:szCs w:val="25"/>
        </w:rPr>
        <w:t xml:space="preserve"> </w:t>
      </w:r>
      <w:r w:rsidR="006A5EEE" w:rsidRPr="0022610E">
        <w:rPr>
          <w:sz w:val="25"/>
          <w:szCs w:val="25"/>
        </w:rPr>
        <w:t>God of Jacob, give us what we need to fulfill Your will in our lives.</w:t>
      </w:r>
      <w:r w:rsidR="007E52E3" w:rsidRPr="0022610E">
        <w:rPr>
          <w:sz w:val="25"/>
          <w:szCs w:val="25"/>
        </w:rPr>
        <w:t xml:space="preserve"> It is Your will we want to fulfill</w:t>
      </w:r>
      <w:r w:rsidR="00466482" w:rsidRPr="0022610E">
        <w:rPr>
          <w:sz w:val="25"/>
          <w:szCs w:val="25"/>
        </w:rPr>
        <w:t xml:space="preserve">. We declare mountains be moved and cast into the sea in the name of the Lord Jesus! </w:t>
      </w:r>
      <w:r w:rsidR="00A819B0" w:rsidRPr="0022610E">
        <w:rPr>
          <w:sz w:val="25"/>
          <w:szCs w:val="25"/>
        </w:rPr>
        <w:t xml:space="preserve">Thank You for the lifting!! </w:t>
      </w:r>
      <w:r w:rsidR="00466482" w:rsidRPr="0022610E">
        <w:rPr>
          <w:sz w:val="25"/>
          <w:szCs w:val="25"/>
        </w:rPr>
        <w:t>We declare our future is greater than our past.</w:t>
      </w:r>
      <w:r w:rsidR="00406F03" w:rsidRPr="0022610E">
        <w:rPr>
          <w:sz w:val="25"/>
          <w:szCs w:val="25"/>
        </w:rPr>
        <w:t xml:space="preserve"> We thank You for the immediate release of </w:t>
      </w:r>
      <w:r w:rsidR="00A02D8E" w:rsidRPr="0022610E">
        <w:rPr>
          <w:sz w:val="25"/>
          <w:szCs w:val="25"/>
        </w:rPr>
        <w:t>our breakthrough</w:t>
      </w:r>
      <w:r w:rsidR="00F3462A" w:rsidRPr="0022610E">
        <w:rPr>
          <w:sz w:val="25"/>
          <w:szCs w:val="25"/>
        </w:rPr>
        <w:t>s</w:t>
      </w:r>
      <w:r w:rsidR="00A02D8E" w:rsidRPr="0022610E">
        <w:rPr>
          <w:sz w:val="25"/>
          <w:szCs w:val="25"/>
        </w:rPr>
        <w:t xml:space="preserve"> in the Name of the Lord Jesus</w:t>
      </w:r>
      <w:r w:rsidR="00F52D4C" w:rsidRPr="0022610E">
        <w:rPr>
          <w:sz w:val="25"/>
          <w:szCs w:val="25"/>
        </w:rPr>
        <w:t xml:space="preserve"> for You perfect that which concerns us</w:t>
      </w:r>
      <w:r w:rsidR="009438EB">
        <w:rPr>
          <w:sz w:val="25"/>
          <w:szCs w:val="25"/>
        </w:rPr>
        <w:t xml:space="preserve"> for Your namesake</w:t>
      </w:r>
      <w:r w:rsidR="00F52D4C" w:rsidRPr="0022610E">
        <w:rPr>
          <w:sz w:val="25"/>
          <w:szCs w:val="25"/>
        </w:rPr>
        <w:t xml:space="preserve">. </w:t>
      </w:r>
      <w:r w:rsidR="004E5E10" w:rsidRPr="00D747FF">
        <w:rPr>
          <w:sz w:val="25"/>
          <w:szCs w:val="25"/>
        </w:rPr>
        <w:t>We Love You</w:t>
      </w:r>
      <w:r w:rsidR="00925F54">
        <w:rPr>
          <w:sz w:val="25"/>
          <w:szCs w:val="25"/>
        </w:rPr>
        <w:t xml:space="preserve">, </w:t>
      </w:r>
      <w:r w:rsidR="004E5E10" w:rsidRPr="00D747FF">
        <w:rPr>
          <w:sz w:val="25"/>
          <w:szCs w:val="25"/>
        </w:rPr>
        <w:t xml:space="preserve"> Lord Jesus.</w:t>
      </w:r>
      <w:r w:rsidR="00925F54" w:rsidRPr="00925F54">
        <w:rPr>
          <w:sz w:val="25"/>
          <w:szCs w:val="25"/>
        </w:rPr>
        <w:t xml:space="preserve"> </w:t>
      </w:r>
      <w:r w:rsidR="00925F54" w:rsidRPr="0022610E">
        <w:rPr>
          <w:sz w:val="25"/>
          <w:szCs w:val="25"/>
        </w:rPr>
        <w:t xml:space="preserve">Hallelujah! </w:t>
      </w:r>
      <w:r w:rsidR="00925F54" w:rsidRPr="00D747FF">
        <w:rPr>
          <w:sz w:val="25"/>
          <w:szCs w:val="25"/>
        </w:rPr>
        <w:t>Hallelujah!! Hallelujah! Amen.</w:t>
      </w:r>
    </w:p>
    <w:sectPr w:rsidR="007977C9" w:rsidRPr="00881DA7" w:rsidSect="00925F54">
      <w:pgSz w:w="12240" w:h="15840"/>
      <w:pgMar w:top="27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Ta3MDGxsDA2N7VQ0lEKTi0uzszPAykwrAUAj8FdtywAAAA="/>
  </w:docVars>
  <w:rsids>
    <w:rsidRoot w:val="002C2A28"/>
    <w:rsid w:val="0004208A"/>
    <w:rsid w:val="000427D5"/>
    <w:rsid w:val="00045E7C"/>
    <w:rsid w:val="000926A0"/>
    <w:rsid w:val="000F7424"/>
    <w:rsid w:val="00105E76"/>
    <w:rsid w:val="0011533F"/>
    <w:rsid w:val="00146169"/>
    <w:rsid w:val="0018538E"/>
    <w:rsid w:val="00185717"/>
    <w:rsid w:val="001B5949"/>
    <w:rsid w:val="001D18EB"/>
    <w:rsid w:val="001E01A2"/>
    <w:rsid w:val="001E1543"/>
    <w:rsid w:val="001F0C75"/>
    <w:rsid w:val="001F790F"/>
    <w:rsid w:val="0022610E"/>
    <w:rsid w:val="00240B77"/>
    <w:rsid w:val="00241749"/>
    <w:rsid w:val="00242F11"/>
    <w:rsid w:val="002B455D"/>
    <w:rsid w:val="002C2A28"/>
    <w:rsid w:val="002D7A67"/>
    <w:rsid w:val="00316970"/>
    <w:rsid w:val="003232BA"/>
    <w:rsid w:val="0034700F"/>
    <w:rsid w:val="0038605F"/>
    <w:rsid w:val="003A1D1E"/>
    <w:rsid w:val="00406F03"/>
    <w:rsid w:val="0044320B"/>
    <w:rsid w:val="00457DBE"/>
    <w:rsid w:val="00466482"/>
    <w:rsid w:val="004C75EC"/>
    <w:rsid w:val="004E5E10"/>
    <w:rsid w:val="004F0F87"/>
    <w:rsid w:val="00530558"/>
    <w:rsid w:val="00546210"/>
    <w:rsid w:val="005624FA"/>
    <w:rsid w:val="00584CC1"/>
    <w:rsid w:val="0059341B"/>
    <w:rsid w:val="00594672"/>
    <w:rsid w:val="0059606B"/>
    <w:rsid w:val="005C1F16"/>
    <w:rsid w:val="005D1627"/>
    <w:rsid w:val="00611F42"/>
    <w:rsid w:val="0062561F"/>
    <w:rsid w:val="006A5EEE"/>
    <w:rsid w:val="006D048A"/>
    <w:rsid w:val="006D4250"/>
    <w:rsid w:val="006D56C7"/>
    <w:rsid w:val="006F06A9"/>
    <w:rsid w:val="006F0832"/>
    <w:rsid w:val="007067C4"/>
    <w:rsid w:val="0072486A"/>
    <w:rsid w:val="00767962"/>
    <w:rsid w:val="007977C9"/>
    <w:rsid w:val="007E4A62"/>
    <w:rsid w:val="007E52E3"/>
    <w:rsid w:val="00874363"/>
    <w:rsid w:val="00881DA7"/>
    <w:rsid w:val="008F0092"/>
    <w:rsid w:val="00925F54"/>
    <w:rsid w:val="00930162"/>
    <w:rsid w:val="009438EB"/>
    <w:rsid w:val="00974685"/>
    <w:rsid w:val="009B10E0"/>
    <w:rsid w:val="00A02D8E"/>
    <w:rsid w:val="00A16048"/>
    <w:rsid w:val="00A30D19"/>
    <w:rsid w:val="00A47C6F"/>
    <w:rsid w:val="00A662B2"/>
    <w:rsid w:val="00A7684A"/>
    <w:rsid w:val="00A819B0"/>
    <w:rsid w:val="00A9681B"/>
    <w:rsid w:val="00AB01F5"/>
    <w:rsid w:val="00AD24ED"/>
    <w:rsid w:val="00AE1F64"/>
    <w:rsid w:val="00AF101B"/>
    <w:rsid w:val="00B4776C"/>
    <w:rsid w:val="00B6454B"/>
    <w:rsid w:val="00B75EEF"/>
    <w:rsid w:val="00BD585A"/>
    <w:rsid w:val="00C041EA"/>
    <w:rsid w:val="00C073E1"/>
    <w:rsid w:val="00C2602C"/>
    <w:rsid w:val="00C638C4"/>
    <w:rsid w:val="00C721BE"/>
    <w:rsid w:val="00CB4A80"/>
    <w:rsid w:val="00CB7DBE"/>
    <w:rsid w:val="00CC4818"/>
    <w:rsid w:val="00D05267"/>
    <w:rsid w:val="00D27615"/>
    <w:rsid w:val="00D33A37"/>
    <w:rsid w:val="00D463D0"/>
    <w:rsid w:val="00D747FF"/>
    <w:rsid w:val="00DB4750"/>
    <w:rsid w:val="00E23CCB"/>
    <w:rsid w:val="00E609C5"/>
    <w:rsid w:val="00E8158A"/>
    <w:rsid w:val="00E958EA"/>
    <w:rsid w:val="00ED0359"/>
    <w:rsid w:val="00F10D61"/>
    <w:rsid w:val="00F326C3"/>
    <w:rsid w:val="00F3462A"/>
    <w:rsid w:val="00F35DFE"/>
    <w:rsid w:val="00F46501"/>
    <w:rsid w:val="00F52D4C"/>
    <w:rsid w:val="00F6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55A7"/>
  <w15:chartTrackingRefBased/>
  <w15:docId w15:val="{FED286E7-61DD-4D00-8508-B6BCC9CF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5F54"/>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4</TotalTime>
  <Pages>1</Pages>
  <Words>1199</Words>
  <Characters>683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felder10@gmail.com</dc:creator>
  <cp:keywords/>
  <dc:description/>
  <cp:lastModifiedBy>Marlene McDonald</cp:lastModifiedBy>
  <cp:revision>4</cp:revision>
  <cp:lastPrinted>2022-03-01T20:28:00Z</cp:lastPrinted>
  <dcterms:created xsi:type="dcterms:W3CDTF">2022-02-27T16:43:00Z</dcterms:created>
  <dcterms:modified xsi:type="dcterms:W3CDTF">2022-03-01T20:35:00Z</dcterms:modified>
</cp:coreProperties>
</file>